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Australia</w:t>
      </w:r>
      <w:r>
        <w:t xml:space="preserve"> </w:t>
      </w:r>
      <w:r>
        <w:t xml:space="preserve">Sydney</w:t>
      </w:r>
    </w:p>
    <w:bookmarkStart w:id="20" w:name="Xcf850983d36c0f742ed671932c46f558a39e9c8"/>
    <w:p>
      <w:pPr>
        <w:pStyle w:val="Heading1"/>
      </w:pPr>
      <w:r>
        <w:t xml:space="preserve">Cover Letter for Radiologist Position in Australia Sydney</w:t>
      </w:r>
    </w:p>
    <w:p>
      <w:pPr>
        <w:pStyle w:val="FirstParagraph"/>
      </w:pPr>
      <w:r>
        <w:t xml:space="preserve">Dear [Hiring Manager's Name],</w:t>
      </w:r>
    </w:p>
    <w:p>
      <w:pPr>
        <w:pStyle w:val="BodyText"/>
      </w:pPr>
      <w:r>
        <w:t xml:space="preserve">I am writing to express my sincere interest in the Radiologist position at your esteemed institution in Australia Sydney. As a dedicated and experienced radiologist with a passion for advancing medical imaging and patient care, I am eager to contribute my skills, knowledge, and commitment to excellence in this dynamic healthcare environment. Australia Sydney is renowned for its cutting-edge medical facilities and multicultural approach to healthcare, making it an ideal location for professionals like myself who aim to deliver exceptional diagnostic services while fostering innovation.</w:t>
      </w:r>
    </w:p>
    <w:p>
      <w:pPr>
        <w:pStyle w:val="BodyText"/>
      </w:pPr>
      <w:r>
        <w:t xml:space="preserve">With [X years] of experience in radiology across diverse clinical settings, I have developed a strong foundation in interpreting medical imaging studies, collaborating with multidisciplinary teams, and ensuring accurate diagnoses that directly impact patient outcomes. My career has been driven by a commitment to precision, compassion, and continuous learning—values that align seamlessly with the standards of care expected in Australia Sydney’s healthcare system. I am particularly drawn to this opportunity because of the region’s reputation for integrating advanced technology with patient-centered practices, which resonates deeply with my professional philosophy.</w:t>
      </w:r>
    </w:p>
    <w:p>
      <w:pPr>
        <w:pStyle w:val="BodyText"/>
      </w:pPr>
      <w:r>
        <w:t xml:space="preserve">As a Radiologist, I understand the critical role that imaging plays in modern medicine. From interpreting X-rays and CT scans to overseeing MRI and ultrasound procedures, I have honed my expertise in a wide range of diagnostic modalities. My work has consistently emphasized attention to detail, ethical integrity, and the ability to communicate complex findings clearly to both patients and healthcare providers. In Australia Sydney, where the demand for skilled radiologists continues to grow due to an aging population and expanding healthcare infrastructure, I am confident that my background will enable me to make meaningful contributions.</w:t>
      </w:r>
    </w:p>
    <w:p>
      <w:pPr>
        <w:pStyle w:val="BodyText"/>
      </w:pPr>
      <w:r>
        <w:t xml:space="preserve">One of my proudest accomplishments as a Radiologist has been leading a project to implement AI-driven tools for early detection of lung nodules in CT scans. This initiative not only improved diagnostic accuracy but also reduced the time required for analysis, allowing for faster treatment decisions. Such experiences have reinforced my belief in the power of technology to transform radiology and enhance patient care—a vision that aligns with Australia Sydney’s progressive approach to healthcare innovation. I am particularly interested in exploring opportunities to collaborate on similar projects, leveraging my technical acumen and clinical insight to address pressing challenges in the field.</w:t>
      </w:r>
    </w:p>
    <w:p>
      <w:pPr>
        <w:pStyle w:val="BodyText"/>
      </w:pPr>
      <w:r>
        <w:t xml:space="preserve">Working as a Radiologist in Australia Sydney would allow me to combine my technical expertise with the unique cultural and professional diversity of the region. Sydney’s healthcare landscape is characterized by its global connectivity, with institutions that prioritize research, education, and international best practices. I have always been inspired by the collaborative spirit of Australian medical professionals, who consistently strive to deliver high-quality care while embracing new methodologies. I am eager to bring my experience in [specific area of radiology, e.g., musculoskeletal imaging or interventional radiology] to your team and contribute to the continued success of your department.</w:t>
      </w:r>
    </w:p>
    <w:p>
      <w:pPr>
        <w:pStyle w:val="BodyText"/>
      </w:pPr>
      <w:r>
        <w:t xml:space="preserve">My educational background includes a [degree, e.g., Master’s in Radiology] from [University Name], followed by residency training at [Hospital/Institution Name], where I gained hands-on experience in both diagnostic and interventional radiology. I have also maintained board certification through [relevant organization, e.g., American Board of Radiology or Australian Medical Council], ensuring that my skills remain aligned with the highest international standards. Additionally, I have participated in numerous continuing education courses to stay abreast of advancements in imaging technology, radiation safety, and patient management strategies—key areas of focus for radiologists in Australia Sydney.</w:t>
      </w:r>
    </w:p>
    <w:p>
      <w:pPr>
        <w:pStyle w:val="BodyText"/>
      </w:pPr>
      <w:r>
        <w:t xml:space="preserve">What sets me apart as a Radiologist is my ability to balance technical precision with empathy. I recognize that patients often face anxiety when undergoing imaging procedures, and I prioritize clear communication and compassionate care throughout the process. In Australia Sydney, where healthcare is deeply rooted in patient-centered values, this approach will be instrumental in building trust and ensuring positive outcomes. My experience working with diverse patient populations has also equipped me with cultural sensitivity and adaptability—qualities that are essential in a city as multicultural as Sydney.</w:t>
      </w:r>
    </w:p>
    <w:p>
      <w:pPr>
        <w:pStyle w:val="BodyText"/>
      </w:pPr>
      <w:r>
        <w:t xml:space="preserve">In addition to my clinical expertise, I have a strong interest in medical education and mentorship. I have previously served as a teaching assistant for radiology residents and have conducted workshops on [specific topic, e.g., imaging protocols or radiation protection]. I am enthusiastic about the possibility of contributing to the professional development of future radiologists in Australia Sydney, ensuring that the next generation of practitioners is well-equipped to meet evolving healthcare demands.</w:t>
      </w:r>
    </w:p>
    <w:p>
      <w:pPr>
        <w:pStyle w:val="BodyText"/>
      </w:pPr>
      <w:r>
        <w:t xml:space="preserve">I am particularly impressed by your organization’s commitment to [specific value or initiative, e.g., "innovative diagnostics" or "community health outreach"]. As a Radiologist who thrives in collaborative environments, I am excited about the opportunity to contribute to such initiatives and be part of a team that prioritizes both clinical excellence and social responsibility. Australia Sydney offers an unparalleled platform for radiologists to make a difference, and I am eager to play a role in shaping the future of medical imaging here.</w:t>
      </w:r>
    </w:p>
    <w:p>
      <w:pPr>
        <w:pStyle w:val="BodyText"/>
      </w:pPr>
      <w:r>
        <w:t xml:space="preserve">Thank you for considering my application for the Radiologist position in Australia Sydney. I would be honored to discuss how my qualifications and passion align with your institution’s goals. Please feel free to contact me at [phone number] or [email address] at your earliest convenience. I look forward to the possibility of contributing to your team and supporting the health and well-being of patients across this vibrant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Australia Sydney</dc:title>
  <dc:creator/>
  <dc:language>en</dc:language>
  <cp:keywords/>
  <dcterms:created xsi:type="dcterms:W3CDTF">2026-06-01T11:28:53Z</dcterms:created>
  <dcterms:modified xsi:type="dcterms:W3CDTF">2026-06-01T11:28:53Z</dcterms:modified>
</cp:coreProperties>
</file>

<file path=docProps/custom.xml><?xml version="1.0" encoding="utf-8"?>
<Properties xmlns="http://schemas.openxmlformats.org/officeDocument/2006/custom-properties" xmlns:vt="http://schemas.openxmlformats.org/officeDocument/2006/docPropsVTypes"/>
</file>